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Rome, Italy</w:t>
      </w:r>
    </w:p>
    <w:bookmarkStart w:id="20" w:name="dear-hiring-manager"/>
    <w:p>
      <w:pPr>
        <w:pStyle w:val="Heading2"/>
      </w:pPr>
      <w:r>
        <w:t xml:space="preserve">Dear Hiring Manager,</w:t>
      </w:r>
    </w:p>
    <w:p>
      <w:pPr>
        <w:pStyle w:val="FirstParagraph"/>
      </w:pPr>
      <w:r>
        <w:t xml:space="preserve">I am writing to express my enthusiastic interest in the Environmental Engineer position at your organization, based in the vibrant city of Rome, Italy. As a dedicated environmental professional with a strong academic background and hands-on experience in sustainable development and ecological conservation, I am eager to contribute my expertise to address pressing environmental challenges while supporting the unique needs of Italy’s capital. With a deep appreciation for Rome’s cultural heritage and its commitment to balancing urban growth with environmental stewardship, I am confident that my skills align seamlessly with your mission.</w:t>
      </w:r>
    </w:p>
    <w:p>
      <w:pPr>
        <w:pStyle w:val="BodyText"/>
      </w:pPr>
      <w:r>
        <w:t xml:space="preserve">Having earned a Master’s degree in Environmental Engineering from [University Name], I have developed a comprehensive understanding of environmental systems, pollution control, and sustainable infrastructure. My academic training was complemented by internships and professional projects focused on water resource management, air quality monitoring, and waste reduction strategies. These experiences not only honed my technical abilities but also instilled in me a profound respect for the delicate interplay between human activity and natural ecosystems—principles that are especially critical in a city like Rome, where historical preservation meets modern environmental demands.</w:t>
      </w:r>
    </w:p>
    <w:p>
      <w:pPr>
        <w:pStyle w:val="BodyText"/>
      </w:pPr>
      <w:r>
        <w:t xml:space="preserve">As an Environmental Engineer, I have consistently prioritized innovation and practicality. For instance, during my work with [Previous Company/Organization], I led a team to design a rainwater harvesting system for a municipal building in [Location], which reduced water consumption by 40% while adhering to local regulations. This project underscored the importance of tailoring solutions to regional contexts, such as Rome’s semi-arid climate and its historical urban layout. I am particularly drawn to your organization’s focus on [specific project or initiative mentioned in the job posting], as it reflects a forward-thinking approach that resonates with my own values.</w:t>
      </w:r>
    </w:p>
    <w:p>
      <w:pPr>
        <w:pStyle w:val="BodyText"/>
      </w:pPr>
      <w:r>
        <w:t xml:space="preserve">Rome, with its rich history and dynamic modernization efforts, presents both opportunities and challenges for environmental engineers. The city’s efforts to combat air pollution, manage waste sustainably, and protect its UNESCO-listed heritage sites require a nuanced understanding of local regulations, cultural sensitivity, and technical expertise. My knowledge of Italian environmental policies—such as the National Integrated Pollution Prevention and Control Strategy (NPICS) and the European Union’s Green Deal—positions me to contribute effectively to such initiatives. Additionally, my proficiency in [specific skills: e.g., GIS mapping, life cycle assessment, or environmental impact analysis] enables me to provide data-driven solutions that align with Rome’s long-term sustainability goals.</w:t>
      </w:r>
    </w:p>
    <w:p>
      <w:pPr>
        <w:pStyle w:val="BodyText"/>
      </w:pPr>
      <w:r>
        <w:t xml:space="preserve">What excites me most about this opportunity is the chance to work in a city where environmental innovation intersects with tradition. Rome’s unique geographical setting—flanked by the Tiber River and surrounded by green spaces—demands creative engineering solutions that preserve its natural beauty while addressing contemporary issues like urbanization and climate resilience. I am particularly interested in collaborating on projects that integrate renewable energy systems, enhance public green spaces, or improve wastewater treatment infrastructure. My goal is to ensure that Rome’s environmental policies not only meet global standards but also reflect the city’s distinct character.</w:t>
      </w:r>
    </w:p>
    <w:p>
      <w:pPr>
        <w:pStyle w:val="BodyText"/>
      </w:pPr>
      <w:r>
        <w:t xml:space="preserve">My professional journey has been driven by a commitment to making a tangible impact. In my previous role as [Job Title] at [Company/Organization], I spearheaded a project to retrofit industrial facilities with energy-efficient technologies, resulting in significant reductions in carbon emissions and operational costs. This experience taught me the value of interdisciplinary collaboration, stakeholder engagement, and adaptability—qualities that I believe are essential for success in Rome’s fast-paced environmental sector. I am also fluent in [languages: e.g., English and Italian], which allows me to communicate effectively with local teams and stakeholders, ensuring that projects are implemented smoothly and efficiently.</w:t>
      </w:r>
    </w:p>
    <w:p>
      <w:pPr>
        <w:pStyle w:val="BodyText"/>
      </w:pPr>
      <w:r>
        <w:t xml:space="preserve">I am particularly inspired by your organization’s dedication to fostering a sustainable future for Italy Rome. The opportunity to contribute my skills as an Environmental Engineer to such a mission is both professionally rewarding and personally meaningful. I am confident that my technical expertise, passion for environmental sustainability, and cultural adaptability will enable me to make valuable contributions to your team.</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working together to create a more sustainable and resilient Rome.</w:t>
      </w:r>
    </w:p>
    <w:p>
      <w:pPr>
        <w:pStyle w:val="BodyText"/>
      </w:pPr>
      <w:r>
        <w:t xml:space="preserve">Sincerely,</w:t>
      </w:r>
    </w:p>
    <w:p>
      <w:pPr>
        <w:pStyle w:val="BodyText"/>
      </w:pPr>
      <w:r>
        <w:t xml:space="preserve">[Your Full Name]</w:t>
      </w:r>
    </w:p>
    <w:p>
      <w:pPr>
        <w:pStyle w:val="BodyText"/>
      </w:pP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2T22:46:05Z</dcterms:created>
  <dcterms:modified xsi:type="dcterms:W3CDTF">2026-07-22T22:46:05Z</dcterms:modified>
</cp:coreProperties>
</file>

<file path=docProps/custom.xml><?xml version="1.0" encoding="utf-8"?>
<Properties xmlns="http://schemas.openxmlformats.org/officeDocument/2006/custom-properties" xmlns:vt="http://schemas.openxmlformats.org/officeDocument/2006/docPropsVTypes"/>
</file>